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5-16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18C40159" w:rsidR="00267095" w:rsidRPr="001A78D9" w:rsidRDefault="00EB6D9D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 xml:space="preserve">May </w:t>
                </w:r>
                <w:r w:rsidR="00F2028E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16</w:t>
                </w: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F2028E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292EB028" w:rsidR="00267095" w:rsidRPr="001A78D9" w:rsidRDefault="00F2028E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779A45FD" w:rsidR="00267095" w:rsidRPr="001A78D9" w:rsidRDefault="00F2028E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:00 </w:t>
            </w:r>
            <w:r w:rsidR="00510947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0CA65191" w14:textId="6FFF42D4" w:rsidR="00A844D4" w:rsidRDefault="00A844D4" w:rsidP="00A844D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</w:p>
          <w:p w14:paraId="1306F159" w14:textId="5330AF52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</w:p>
          <w:p w14:paraId="1257FC83" w14:textId="77777777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atus update on Reclamation’s BON – Finalizing the 3 party Operations Agreement and starting the Benefits and Obligation Contract Development</w:t>
            </w:r>
          </w:p>
          <w:p w14:paraId="03AD028D" w14:textId="5F48A230" w:rsidR="00F64834" w:rsidRDefault="009735FC" w:rsidP="00F6483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DC Leg Visits – Follow-up w/OMB</w:t>
            </w:r>
            <w:r w:rsidR="00D92868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(pro-forma 2.0)</w:t>
            </w:r>
          </w:p>
          <w:p w14:paraId="5B70075F" w14:textId="77777777" w:rsidR="00C75966" w:rsidRDefault="00F64834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USFWS Eagle Permit consultation </w:t>
            </w:r>
            <w:r w:rsidR="00B869B8">
              <w:rPr>
                <w:rFonts w:asciiTheme="minorHAnsi" w:eastAsia="Times New Roman" w:hAnsiTheme="minorHAnsi" w:cstheme="minorHAnsi"/>
                <w:sz w:val="24"/>
                <w:szCs w:val="24"/>
              </w:rPr>
              <w:t>and issuance of permit</w:t>
            </w:r>
            <w:r w:rsidR="00C75966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7E85EED9" w14:textId="54748340" w:rsidR="00C80F14" w:rsidRDefault="00C75966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 Process Video</w:t>
            </w:r>
            <w:r w:rsidR="00C80F14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C676B5">
              <w:rPr>
                <w:rFonts w:asciiTheme="minorHAnsi" w:eastAsia="Times New Roman" w:hAnsiTheme="minorHAnsi" w:cstheme="minorHAnsi"/>
                <w:sz w:val="24"/>
                <w:szCs w:val="24"/>
              </w:rPr>
              <w:t>Update</w:t>
            </w:r>
          </w:p>
          <w:p w14:paraId="7DEED010" w14:textId="1140D05B" w:rsidR="004A3762" w:rsidRPr="00D44EDF" w:rsidRDefault="00C80F14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ACWA – Tuesday 130-300, Sites Briefing for Storage Partner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7173EA16" w14:textId="0FD732C1" w:rsidR="00A02473" w:rsidRDefault="00A02473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Water Right </w:t>
            </w:r>
            <w:r w:rsidR="000C33F1">
              <w:rPr>
                <w:rFonts w:asciiTheme="minorHAnsi" w:eastAsia="Times New Roman" w:hAnsiTheme="minorHAnsi" w:cstheme="minorHAnsi"/>
                <w:sz w:val="24"/>
                <w:szCs w:val="24"/>
              </w:rPr>
              <w:t>Follow-up w/</w:t>
            </w:r>
            <w:proofErr w:type="spellStart"/>
            <w:r w:rsidR="000C33F1">
              <w:rPr>
                <w:rFonts w:asciiTheme="minorHAnsi" w:eastAsia="Times New Roman" w:hAnsiTheme="minorHAnsi" w:cstheme="minorHAnsi"/>
                <w:sz w:val="24"/>
                <w:szCs w:val="24"/>
              </w:rPr>
              <w:t>Sec’ys</w:t>
            </w:r>
            <w:proofErr w:type="spellEnd"/>
            <w:r w:rsidR="00D44ED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Apr </w:t>
            </w:r>
            <w:r w:rsidR="000C33F1">
              <w:rPr>
                <w:rFonts w:asciiTheme="minorHAnsi" w:eastAsia="Times New Roman" w:hAnsiTheme="minorHAnsi" w:cstheme="minorHAnsi"/>
                <w:sz w:val="24"/>
                <w:szCs w:val="24"/>
              </w:rPr>
              <w:t>25</w:t>
            </w:r>
            <w:r w:rsidR="00C676B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outcome</w:t>
            </w:r>
          </w:p>
          <w:p w14:paraId="27B6E1DA" w14:textId="77584784" w:rsidR="00C80F14" w:rsidRDefault="00C80F14" w:rsidP="00C7596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VA Discussions</w:t>
            </w:r>
          </w:p>
          <w:p w14:paraId="27886271" w14:textId="3AF5A424" w:rsidR="000F4764" w:rsidRPr="00195771" w:rsidRDefault="00C80F14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oft Call – early indica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5FD4860B" w:rsidR="004E509E" w:rsidRPr="0024025C" w:rsidRDefault="00B869B8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D44EDF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D875F" w14:textId="77777777" w:rsidR="00791147" w:rsidRDefault="00791147" w:rsidP="009C4219">
      <w:r>
        <w:separator/>
      </w:r>
    </w:p>
  </w:endnote>
  <w:endnote w:type="continuationSeparator" w:id="0">
    <w:p w14:paraId="7B5277DA" w14:textId="77777777" w:rsidR="00791147" w:rsidRDefault="00791147" w:rsidP="009C4219">
      <w:r>
        <w:continuationSeparator/>
      </w:r>
    </w:p>
  </w:endnote>
  <w:endnote w:type="continuationNotice" w:id="1">
    <w:p w14:paraId="40596CAE" w14:textId="77777777" w:rsidR="00791147" w:rsidRDefault="007911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F6437" w14:textId="77777777" w:rsidR="00791147" w:rsidRDefault="00791147" w:rsidP="009C4219">
      <w:r>
        <w:separator/>
      </w:r>
    </w:p>
  </w:footnote>
  <w:footnote w:type="continuationSeparator" w:id="0">
    <w:p w14:paraId="5E571AAA" w14:textId="77777777" w:rsidR="00791147" w:rsidRDefault="00791147" w:rsidP="009C4219">
      <w:r>
        <w:continuationSeparator/>
      </w:r>
    </w:p>
  </w:footnote>
  <w:footnote w:type="continuationNotice" w:id="1">
    <w:p w14:paraId="6F648B56" w14:textId="77777777" w:rsidR="00791147" w:rsidRDefault="007911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86EB6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3A47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4521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4903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1147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29C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542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35FC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2CFA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6B5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0F14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2868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6D9D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028E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AA6093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18</_dlc_DocId>
    <_dlc_DocIdUrl xmlns="d9320a93-a9f0-4135-97e0-380ac3311a04">
      <Url>https://sitesreservoirproject.sharepoint.com/EnvPlanning/_layouts/15/DocIdRedir.aspx?ID=W2DYDCZSR3KP-599401305-19118</Url>
      <Description>W2DYDCZSR3KP-599401305-19118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20AC2C-544F-4B37-B984-E864A9CD0A09}"/>
</file>

<file path=customXml/itemProps4.xml><?xml version="1.0" encoding="utf-8"?>
<ds:datastoreItem xmlns:ds="http://schemas.openxmlformats.org/officeDocument/2006/customXml" ds:itemID="{BF01F72F-CC87-4EE0-B84D-5FCDD467776B}">
  <ds:schemaRefs>
    <ds:schemaRef ds:uri="http://schemas.microsoft.com/office/infopath/2007/PartnerControls"/>
    <ds:schemaRef ds:uri="c9d86d72-7c49-47d4-912c-b4bee4189528"/>
    <ds:schemaRef ds:uri="http://purl.org/dc/elements/1.1/"/>
    <ds:schemaRef ds:uri="http://purl.org/dc/terms/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d9320a93-a9f0-4135-97e0-380ac3311a04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23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525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13</cp:revision>
  <cp:lastPrinted>2020-05-15T19:43:00Z</cp:lastPrinted>
  <dcterms:created xsi:type="dcterms:W3CDTF">2023-03-27T16:32:00Z</dcterms:created>
  <dcterms:modified xsi:type="dcterms:W3CDTF">2023-05-08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2ac9d6f1-1b35-4a5f-bf09-f76333778e36</vt:lpwstr>
  </property>
</Properties>
</file>